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FE64F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5324497" w:rsidR="0082223F" w:rsidRDefault="0082223F" w:rsidP="0082223F">
      <w:pPr>
        <w:pStyle w:val="Title"/>
      </w:pPr>
      <w:r>
        <w:t xml:space="preserve">Week </w:t>
      </w:r>
      <w:r w:rsidR="00395E68">
        <w:t>2</w:t>
      </w:r>
      <w:r>
        <w:t xml:space="preserve">: </w:t>
      </w:r>
      <w:r w:rsidR="00395E68">
        <w:t>Neural Networks and Business Process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5BC1D982" w:rsidR="00CB25E9" w:rsidRDefault="00E82898" w:rsidP="0082223F">
      <w:pPr>
        <w:jc w:val="center"/>
      </w:pPr>
      <w:r>
        <w:t xml:space="preserve">October </w:t>
      </w:r>
      <w:r w:rsidR="00395E68">
        <w:t>11</w:t>
      </w:r>
      <w:r w:rsidR="00395E68" w:rsidRPr="00395E68">
        <w:rPr>
          <w:vertAlign w:val="superscript"/>
        </w:rPr>
        <w:t>th</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157F79E" w:rsidR="0082223F" w:rsidRDefault="00395E68" w:rsidP="005B7079">
      <w:pPr>
        <w:pStyle w:val="Heading1"/>
      </w:pPr>
      <w:r>
        <w:lastRenderedPageBreak/>
        <w:t>Neural Networks and Business Processes</w:t>
      </w:r>
    </w:p>
    <w:p w14:paraId="17330ABF" w14:textId="79F951C9" w:rsidR="005D62BE" w:rsidRDefault="005D62BE" w:rsidP="005D62BE">
      <w:r>
        <w:tab/>
        <w:t xml:space="preserve">The human brain is a supercomputer, with capabilities to reason about situations even when facing ambiguity and imperfect information.  In 1949, neural scientists found that the mechanism that accomplishes this feat is a mesh of connected </w:t>
      </w:r>
      <w:r w:rsidRPr="005D62BE">
        <w:rPr>
          <w:i/>
          <w:iCs/>
        </w:rPr>
        <w:t>neurons</w:t>
      </w:r>
      <w:sdt>
        <w:sdtPr>
          <w:id w:val="1556655860"/>
          <w:citation/>
        </w:sdtPr>
        <w:sdtContent>
          <w:r>
            <w:fldChar w:fldCharType="begin"/>
          </w:r>
          <w:r>
            <w:instrText xml:space="preserve"> CITATION Luk18 \l 1033 </w:instrText>
          </w:r>
          <w:r>
            <w:fldChar w:fldCharType="separate"/>
          </w:r>
          <w:r>
            <w:rPr>
              <w:noProof/>
            </w:rPr>
            <w:t xml:space="preserve"> (Lukac, Milic, &amp; Nikolic, 2018)</w:t>
          </w:r>
          <w:r>
            <w:fldChar w:fldCharType="end"/>
          </w:r>
        </w:sdtContent>
      </w:sdt>
      <w:r>
        <w:t xml:space="preserve">.  Despite unlocking the biological key to producing cognitive learning, the processing power necessary </w:t>
      </w:r>
      <w:r w:rsidR="00E82479">
        <w:t xml:space="preserve">to digitally </w:t>
      </w:r>
      <w:r w:rsidR="00A84A44">
        <w:t>create</w:t>
      </w:r>
      <w:r w:rsidR="00E82479">
        <w:t xml:space="preserve"> these structures </w:t>
      </w:r>
      <w:r>
        <w:t>was not widely available until the early 2000s.  Now cloud technologies</w:t>
      </w:r>
      <w:r w:rsidR="00A84A44">
        <w:t>,</w:t>
      </w:r>
      <w:r>
        <w:t xml:space="preserve"> such as Machine Learning as a Service (</w:t>
      </w:r>
      <w:proofErr w:type="spellStart"/>
      <w:r>
        <w:t>MLaaS</w:t>
      </w:r>
      <w:proofErr w:type="spellEnd"/>
      <w:r>
        <w:t>) and</w:t>
      </w:r>
      <w:r w:rsidR="00B85F69">
        <w:t xml:space="preserve"> Hardware</w:t>
      </w:r>
      <w:r>
        <w:t xml:space="preserve"> </w:t>
      </w:r>
      <w:r w:rsidR="00B85F69">
        <w:t xml:space="preserve">Acceleration </w:t>
      </w:r>
      <w:r>
        <w:t>as a Service (</w:t>
      </w:r>
      <w:proofErr w:type="spellStart"/>
      <w:r w:rsidR="00B85F69">
        <w:t>A</w:t>
      </w:r>
      <w:r>
        <w:t>aaS</w:t>
      </w:r>
      <w:proofErr w:type="spellEnd"/>
      <w:r>
        <w:t>)</w:t>
      </w:r>
      <w:r w:rsidR="00A84A44">
        <w:t>,</w:t>
      </w:r>
      <w:r>
        <w:t xml:space="preserve"> </w:t>
      </w:r>
      <w:r w:rsidR="00075B7F">
        <w:t>enable</w:t>
      </w:r>
      <w:r>
        <w:t xml:space="preserve"> ubiquitous access </w:t>
      </w:r>
      <w:r w:rsidR="00A84A44">
        <w:t>to these data structures for</w:t>
      </w:r>
      <w:r>
        <w:t xml:space="preserve"> enhanc</w:t>
      </w:r>
      <w:r w:rsidR="00A84A44">
        <w:t>ing</w:t>
      </w:r>
      <w:r>
        <w:t xml:space="preserve"> decision processes.</w:t>
      </w:r>
      <w:r w:rsidR="001D4CE1">
        <w:t xml:space="preserve">  While most organizations understand the value proposition of leveraging technologies like </w:t>
      </w:r>
      <w:proofErr w:type="spellStart"/>
      <w:r w:rsidR="001D4CE1">
        <w:t>MLaaS</w:t>
      </w:r>
      <w:proofErr w:type="spellEnd"/>
      <w:r w:rsidR="001D4CE1">
        <w:t>, it can be challenging to get started</w:t>
      </w:r>
      <w:sdt>
        <w:sdtPr>
          <w:id w:val="1406331480"/>
          <w:citation/>
        </w:sdtPr>
        <w:sdtContent>
          <w:r w:rsidR="001D4CE1">
            <w:fldChar w:fldCharType="begin"/>
          </w:r>
          <w:r w:rsidR="001D4CE1">
            <w:instrText xml:space="preserve"> CITATION Gar19 \l 1033 </w:instrText>
          </w:r>
          <w:r w:rsidR="001D4CE1">
            <w:fldChar w:fldCharType="separate"/>
          </w:r>
          <w:r w:rsidR="001D4CE1">
            <w:rPr>
              <w:noProof/>
            </w:rPr>
            <w:t xml:space="preserve"> (Garbuio &amp; Lin, 2019)</w:t>
          </w:r>
          <w:r w:rsidR="001D4CE1">
            <w:fldChar w:fldCharType="end"/>
          </w:r>
        </w:sdtContent>
      </w:sdt>
      <w:r w:rsidR="001D4CE1">
        <w:t>.  These barriers to entry come with questions around (</w:t>
      </w:r>
      <w:r w:rsidR="00B82B0E">
        <w:t>1</w:t>
      </w:r>
      <w:r w:rsidR="001D4CE1">
        <w:t xml:space="preserve">) what scenarios are most applicable, </w:t>
      </w:r>
      <w:r w:rsidR="00B82B0E">
        <w:t>(2)</w:t>
      </w:r>
      <w:r w:rsidR="00B82B0E">
        <w:t xml:space="preserve"> how these systems work, </w:t>
      </w:r>
      <w:r w:rsidR="001D4CE1">
        <w:t xml:space="preserve">and (3) what </w:t>
      </w:r>
      <w:proofErr w:type="gramStart"/>
      <w:r w:rsidR="001D4CE1">
        <w:t>are some considerations along the way</w:t>
      </w:r>
      <w:proofErr w:type="gramEnd"/>
      <w:r w:rsidR="001D4CE1">
        <w:t>.</w:t>
      </w:r>
    </w:p>
    <w:p w14:paraId="6CC3913D" w14:textId="630A0B84" w:rsidR="00B82B0E" w:rsidRDefault="00B82B0E" w:rsidP="00B82B0E">
      <w:pPr>
        <w:pStyle w:val="Heading2"/>
      </w:pPr>
      <w:r>
        <w:t>Application to Business Problems</w:t>
      </w:r>
    </w:p>
    <w:p w14:paraId="44A42EA9" w14:textId="02C93C6A" w:rsidR="00B82B0E" w:rsidRPr="00B82B0E" w:rsidRDefault="00B82B0E" w:rsidP="00025399">
      <w:r>
        <w:tab/>
        <w:t xml:space="preserve">A traditional software program combines </w:t>
      </w:r>
      <w:r w:rsidRPr="00B82B0E">
        <w:rPr>
          <w:i/>
          <w:iCs/>
        </w:rPr>
        <w:t>data</w:t>
      </w:r>
      <w:r>
        <w:t xml:space="preserve"> and </w:t>
      </w:r>
      <w:r w:rsidRPr="00B82B0E">
        <w:rPr>
          <w:i/>
          <w:iCs/>
        </w:rPr>
        <w:t>rules</w:t>
      </w:r>
      <w:r>
        <w:t xml:space="preserve"> to produce </w:t>
      </w:r>
      <w:r w:rsidRPr="00B82B0E">
        <w:rPr>
          <w:i/>
          <w:iCs/>
        </w:rPr>
        <w:t>outputs</w:t>
      </w:r>
      <w:r>
        <w:t xml:space="preserve">.  In contrast, machine learning software takes </w:t>
      </w:r>
      <w:r>
        <w:rPr>
          <w:i/>
          <w:iCs/>
        </w:rPr>
        <w:t>data</w:t>
      </w:r>
      <w:r>
        <w:t xml:space="preserve"> and </w:t>
      </w:r>
      <w:r>
        <w:rPr>
          <w:i/>
          <w:iCs/>
        </w:rPr>
        <w:t xml:space="preserve">outputs </w:t>
      </w:r>
      <w:r>
        <w:t xml:space="preserve">to derive </w:t>
      </w:r>
      <w:r w:rsidRPr="00B82B0E">
        <w:rPr>
          <w:i/>
          <w:iCs/>
        </w:rPr>
        <w:t>rules</w:t>
      </w:r>
      <w:r>
        <w:t xml:space="preserve">.  This derivation comes from four major strategies: </w:t>
      </w:r>
      <w:r>
        <w:t>association rule mining, regression modeling</w:t>
      </w:r>
      <w:r>
        <w:t xml:space="preserve">, </w:t>
      </w:r>
      <w:r>
        <w:t>classification techniques</w:t>
      </w:r>
      <w:r>
        <w:t xml:space="preserve">, and </w:t>
      </w:r>
      <w:r>
        <w:t>clustering techniques</w:t>
      </w:r>
      <w:sdt>
        <w:sdtPr>
          <w:id w:val="-785890086"/>
          <w:citation/>
        </w:sdtPr>
        <w:sdtContent>
          <w:r>
            <w:fldChar w:fldCharType="begin"/>
          </w:r>
          <w:r>
            <w:instrText xml:space="preserve"> CITATION Bar191 \l 1033 </w:instrText>
          </w:r>
          <w:r>
            <w:fldChar w:fldCharType="separate"/>
          </w:r>
          <w:r>
            <w:rPr>
              <w:noProof/>
            </w:rPr>
            <w:t xml:space="preserve"> (Barua &amp; Mondal, 2019)</w:t>
          </w:r>
          <w:r>
            <w:fldChar w:fldCharType="end"/>
          </w:r>
        </w:sdtContent>
      </w:sdt>
      <w:r>
        <w:t>.  Many business challenges fit into these categories, such as supply chain management (SCM).  SCM systems need to forecast inventory levels through regression analysis.  Next, it must classify vendors and choose the right levels to source from each one.  As the inventory arrives at various outlets, their performance metrics enable systematic administration by reviewing cluster associations.  Finally, when customers purchase a pair of pants, association rules can suggest a matching shirt.</w:t>
      </w:r>
      <w:r w:rsidR="00025399">
        <w:t xml:space="preserve">  </w:t>
      </w:r>
      <w:r w:rsidR="00063962">
        <w:t>Countless additional business scenarios exist with fuzzy rules</w:t>
      </w:r>
      <w:r w:rsidR="00025399">
        <w:t xml:space="preserve"> or </w:t>
      </w:r>
      <w:r w:rsidR="00063962">
        <w:t>general uncertainty.</w:t>
      </w:r>
      <w:r w:rsidR="00025399">
        <w:t xml:space="preserve">  </w:t>
      </w:r>
    </w:p>
    <w:p w14:paraId="5B3189AB" w14:textId="1C312B63" w:rsidR="00437AD3" w:rsidRPr="00437AD3" w:rsidRDefault="00437AD3" w:rsidP="00437AD3">
      <w:pPr>
        <w:pStyle w:val="Heading2"/>
      </w:pPr>
      <w:r>
        <w:lastRenderedPageBreak/>
        <w:t>Evolution of the problem</w:t>
      </w:r>
    </w:p>
    <w:p w14:paraId="49FF6E01" w14:textId="11B7D3C5" w:rsidR="003641D9" w:rsidRDefault="00025399" w:rsidP="00025399">
      <w:r>
        <w:tab/>
        <w:t>Numerous organizations begin their journey into intelligent systems with statistical modeling and variance analysis.  These approaches work for many linear models but tend to break down for non-parametric functions</w:t>
      </w:r>
      <w:sdt>
        <w:sdtPr>
          <w:id w:val="682178450"/>
          <w:citation/>
        </w:sdtPr>
        <w:sdtContent>
          <w:r>
            <w:fldChar w:fldCharType="begin"/>
          </w:r>
          <w:r>
            <w:instrText xml:space="preserve"> CITATION AUT11 \l 1033 </w:instrText>
          </w:r>
          <w:r>
            <w:fldChar w:fldCharType="separate"/>
          </w:r>
          <w:r>
            <w:rPr>
              <w:noProof/>
            </w:rPr>
            <w:t xml:space="preserve"> (Waal &amp; Toit, 2011)</w:t>
          </w:r>
          <w:r>
            <w:fldChar w:fldCharType="end"/>
          </w:r>
        </w:sdtContent>
      </w:sdt>
      <w:r>
        <w:t>.  For example, a business wants to appraise houses given a collection of features about the home.  Houses come in all shapes and sizes, and this makes it challenging to compare those features directly.</w:t>
      </w:r>
      <w:r w:rsidR="005E5BB4">
        <w:t xml:space="preserve">  </w:t>
      </w:r>
      <w:r w:rsidR="00CA24B8">
        <w:t xml:space="preserve">Instead, </w:t>
      </w:r>
      <w:r w:rsidR="005E5BB4">
        <w:t>the appraiser must approximate a function that considers these characteristics and their weighted importance.</w:t>
      </w:r>
      <w:r w:rsidR="003641D9">
        <w:t xml:space="preserve">  Meanwhile, another company needs to classify handwritten digits, which requires mapping a 32x32 pixel image as its numeric value.  Both scenarios and countless more require a mechanism to translate these non-parametric functions into parametric approximations.</w:t>
      </w:r>
    </w:p>
    <w:p w14:paraId="5443E330" w14:textId="4632A4DB" w:rsidR="00437AD3" w:rsidRDefault="00437AD3" w:rsidP="00437AD3">
      <w:pPr>
        <w:pStyle w:val="Heading2"/>
      </w:pPr>
      <w:r>
        <w:t>Nature</w:t>
      </w:r>
      <w:r w:rsidR="00974DBB">
        <w:t>’</w:t>
      </w:r>
      <w:r>
        <w:t>s solution</w:t>
      </w:r>
    </w:p>
    <w:p w14:paraId="30370067" w14:textId="4D096E25" w:rsidR="003641D9" w:rsidRDefault="003641D9" w:rsidP="008915AB">
      <w:r>
        <w:tab/>
        <w:t xml:space="preserve">In biology, animal brains accomplish these tasks through meshes of neurons that transmit signals across </w:t>
      </w:r>
      <w:r w:rsidR="00BA03F0">
        <w:t>connected synaptic (</w:t>
      </w:r>
      <w:r w:rsidR="00B42FF4">
        <w:t>transforming</w:t>
      </w:r>
      <w:r w:rsidR="00BA03F0">
        <w:t>) and activation (</w:t>
      </w:r>
      <w:r w:rsidR="00BA03F0">
        <w:t>filtering</w:t>
      </w:r>
      <w:r w:rsidR="00BA03F0">
        <w:t>) links</w:t>
      </w:r>
      <w:sdt>
        <w:sdtPr>
          <w:id w:val="-2144716055"/>
          <w:citation/>
        </w:sdtPr>
        <w:sdtContent>
          <w:r w:rsidR="005E61CE">
            <w:fldChar w:fldCharType="begin"/>
          </w:r>
          <w:r w:rsidR="005E61CE">
            <w:instrText xml:space="preserve"> CITATION Kel16 \l 1033 </w:instrText>
          </w:r>
          <w:r w:rsidR="005E61CE">
            <w:fldChar w:fldCharType="separate"/>
          </w:r>
          <w:r w:rsidR="005E61CE">
            <w:rPr>
              <w:noProof/>
            </w:rPr>
            <w:t xml:space="preserve"> (Keller, Liu, &amp; Fogel, 2016)</w:t>
          </w:r>
          <w:r w:rsidR="005E61CE">
            <w:fldChar w:fldCharType="end"/>
          </w:r>
        </w:sdtContent>
      </w:sdt>
      <w:r>
        <w:t>.</w:t>
      </w:r>
      <w:r w:rsidR="00BA03F0">
        <w:t xml:space="preserve">  Later, that animal sees an object, and its brain encodes the image into a feature map.  These features traverse the neural network and output a collection of responses, such as its food and ten feet away.  Over</w:t>
      </w:r>
      <w:r w:rsidR="006115CA">
        <w:t xml:space="preserve"> </w:t>
      </w:r>
      <w:r w:rsidR="00BA03F0">
        <w:t>time</w:t>
      </w:r>
      <w:r w:rsidR="006115CA">
        <w:t>,</w:t>
      </w:r>
      <w:r w:rsidR="00BA03F0">
        <w:t xml:space="preserve"> the creature </w:t>
      </w:r>
      <w:r w:rsidR="00BA03F0">
        <w:rPr>
          <w:i/>
          <w:iCs/>
        </w:rPr>
        <w:t>learns</w:t>
      </w:r>
      <w:r w:rsidR="00BA03F0">
        <w:t xml:space="preserve"> if those responses are correct and revise network weights</w:t>
      </w:r>
      <w:r w:rsidR="00040165">
        <w:t xml:space="preserve"> </w:t>
      </w:r>
      <w:r w:rsidR="00BA03F0">
        <w:t>to encourage or avoid similar situations.</w:t>
      </w:r>
      <w:r w:rsidR="008915AB">
        <w:t xml:space="preserve">  </w:t>
      </w:r>
      <w:r w:rsidR="00BA621A">
        <w:t xml:space="preserve">Data </w:t>
      </w:r>
      <w:r w:rsidR="00BA621A">
        <w:t xml:space="preserve">scientists </w:t>
      </w:r>
      <w:r w:rsidR="00BA621A">
        <w:t>and m</w:t>
      </w:r>
      <w:r w:rsidR="008915AB">
        <w:t xml:space="preserve">athematicians replicate these </w:t>
      </w:r>
      <w:r w:rsidR="00BA621A">
        <w:t xml:space="preserve">ideas </w:t>
      </w:r>
      <w:r w:rsidR="00437AD3">
        <w:t xml:space="preserve">by calibrating edge weights, called backpropagation, on </w:t>
      </w:r>
      <w:r w:rsidR="008915AB">
        <w:t>connected graphs</w:t>
      </w:r>
      <w:r w:rsidR="00437AD3">
        <w:t xml:space="preserve"> called neural networks</w:t>
      </w:r>
      <w:r w:rsidR="008915AB">
        <w:t>.</w:t>
      </w:r>
    </w:p>
    <w:p w14:paraId="1AC7EF21" w14:textId="32780F9F" w:rsidR="003641D9" w:rsidRDefault="00A524F4" w:rsidP="003641D9">
      <w:pPr>
        <w:pStyle w:val="Heading2"/>
      </w:pPr>
      <w:r>
        <w:t>Network Structure</w:t>
      </w:r>
    </w:p>
    <w:p w14:paraId="68320016" w14:textId="77777777" w:rsidR="00B42FF4" w:rsidRDefault="00A524F4" w:rsidP="00A524F4">
      <w:r>
        <w:tab/>
        <w:t xml:space="preserve">A neural network consists of three building blocks called the input, hidden, and output layers.  For instance, an animal image classification system might assign 64x64 pixel images into ten predetermined categories.  This example requires an input layer with 4096 neurons, an output </w:t>
      </w:r>
      <w:r>
        <w:lastRenderedPageBreak/>
        <w:t>layer of ten neurons, and some hidden layers in the middle.</w:t>
      </w:r>
      <w:r w:rsidR="00A45D87">
        <w:t xml:space="preserve">  Adding more hidden layers enables extracting more details from the image like object edges</w:t>
      </w:r>
      <w:r w:rsidR="00B14301">
        <w:t xml:space="preserve"> (layer-1)</w:t>
      </w:r>
      <w:r w:rsidR="00A45D87">
        <w:t xml:space="preserve">, </w:t>
      </w:r>
      <w:r w:rsidR="00C24767">
        <w:t>ears</w:t>
      </w:r>
      <w:r w:rsidR="00B14301">
        <w:t xml:space="preserve"> (layer-2)</w:t>
      </w:r>
      <w:r w:rsidR="00C24767">
        <w:t>, cat’s ears</w:t>
      </w:r>
      <w:r w:rsidR="00B14301">
        <w:t xml:space="preserve"> (layer-3)</w:t>
      </w:r>
      <w:r w:rsidR="00C24767">
        <w:t>, to</w:t>
      </w:r>
      <w:r w:rsidR="00A45D87">
        <w:t xml:space="preserve"> </w:t>
      </w:r>
      <w:r w:rsidR="00C24767">
        <w:t xml:space="preserve">a </w:t>
      </w:r>
      <w:r w:rsidR="00A45D87">
        <w:t>tiger’s ears</w:t>
      </w:r>
      <w:r w:rsidR="00B14301">
        <w:t xml:space="preserve"> (layer-4)</w:t>
      </w:r>
      <w:sdt>
        <w:sdtPr>
          <w:id w:val="1463693127"/>
          <w:citation/>
        </w:sdtPr>
        <w:sdtContent>
          <w:r w:rsidR="00A45D87">
            <w:fldChar w:fldCharType="begin"/>
          </w:r>
          <w:r w:rsidR="00A45D87">
            <w:instrText xml:space="preserve"> CITATION Fri17 \l 1033 </w:instrText>
          </w:r>
          <w:r w:rsidR="00A45D87">
            <w:fldChar w:fldCharType="separate"/>
          </w:r>
          <w:r w:rsidR="00A45D87">
            <w:rPr>
              <w:noProof/>
            </w:rPr>
            <w:t xml:space="preserve"> (Fridman, 2017)</w:t>
          </w:r>
          <w:r w:rsidR="00A45D87">
            <w:fldChar w:fldCharType="end"/>
          </w:r>
        </w:sdtContent>
      </w:sdt>
      <w:r w:rsidR="00A45D87">
        <w:t>.</w:t>
      </w:r>
      <w:r w:rsidR="00085524">
        <w:t xml:space="preserve">  While more complex networks can extract more insights, it comes with a cost of needing exponentially more data.</w:t>
      </w:r>
    </w:p>
    <w:p w14:paraId="42FC064D" w14:textId="7B0EDCC4" w:rsidR="00A524F4" w:rsidRPr="00A524F4" w:rsidRDefault="00B42FF4" w:rsidP="00B42FF4">
      <w:pPr>
        <w:ind w:firstLine="360"/>
      </w:pPr>
      <w:r>
        <w:t>Depending on the connectivity configuration, this can become too expensive and require model compression strategies</w:t>
      </w:r>
      <w:sdt>
        <w:sdtPr>
          <w:id w:val="-437139977"/>
          <w:citation/>
        </w:sdtPr>
        <w:sdtContent>
          <w:r>
            <w:fldChar w:fldCharType="begin"/>
          </w:r>
          <w:r>
            <w:instrText xml:space="preserve"> CITATION Che18 \l 1033 </w:instrText>
          </w:r>
          <w:r>
            <w:fldChar w:fldCharType="separate"/>
          </w:r>
          <w:r>
            <w:rPr>
              <w:noProof/>
            </w:rPr>
            <w:t xml:space="preserve"> (Cheng, Wang, Zhou, &amp; Zhang, 2018)</w:t>
          </w:r>
          <w:r>
            <w:fldChar w:fldCharType="end"/>
          </w:r>
        </w:sdtContent>
      </w:sdt>
      <w:r>
        <w:t xml:space="preserve">.  For instance, the input layer </w:t>
      </w:r>
      <w:r w:rsidR="001E00CA">
        <w:t>could</w:t>
      </w:r>
      <w:r>
        <w:t xml:space="preserve"> feed into a series of pooling transforms that downgrade the resolution by averaging every 2x2 pixels.  Another </w:t>
      </w:r>
      <w:r w:rsidR="005F26DB">
        <w:t>tactic</w:t>
      </w:r>
      <w:r>
        <w:t xml:space="preserve"> might focus on connecting and evaluating local segments of neurons before outputting into global join constructs</w:t>
      </w:r>
      <w:r w:rsidR="00E35869">
        <w:t xml:space="preserve"> for prediction (see Figure 1)</w:t>
      </w:r>
      <w:r>
        <w:t>.</w:t>
      </w:r>
      <w:r w:rsidR="00E35869">
        <w:t xml:space="preserve">  Meanwhile, other situations like the housing model perform better fully connected to a shallow pipeline.  While standard architectures exist for many problem areas, some experimentation is necessary. </w:t>
      </w:r>
    </w:p>
    <w:p w14:paraId="6BD03483" w14:textId="5D57D0AD" w:rsidR="00E35869" w:rsidRDefault="00E35869" w:rsidP="00E35869">
      <w:pPr>
        <w:pStyle w:val="Caption"/>
      </w:pPr>
      <w:r>
        <w:t>Figure 1: Network Structure</w:t>
      </w:r>
    </w:p>
    <w:p w14:paraId="3EBACA5E" w14:textId="340CD83C" w:rsidR="00B82B0E" w:rsidRPr="00B82B0E" w:rsidRDefault="00E35869" w:rsidP="00E35869">
      <w:pPr>
        <w:jc w:val="center"/>
      </w:pPr>
      <w:r>
        <w:rPr>
          <w:noProof/>
        </w:rPr>
        <w:drawing>
          <wp:inline distT="0" distB="0" distL="0" distR="0" wp14:anchorId="5BBBCD1D" wp14:editId="7C753EAE">
            <wp:extent cx="1823190" cy="1382300"/>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59460" cy="1409799"/>
                    </a:xfrm>
                    <a:prstGeom prst="rect">
                      <a:avLst/>
                    </a:prstGeom>
                    <a:noFill/>
                    <a:ln>
                      <a:noFill/>
                    </a:ln>
                  </pic:spPr>
                </pic:pic>
              </a:graphicData>
            </a:graphic>
          </wp:inline>
        </w:drawing>
      </w:r>
    </w:p>
    <w:p w14:paraId="56C34DDA" w14:textId="2A220398" w:rsidR="005D62BE" w:rsidRDefault="005D62BE" w:rsidP="003371C4">
      <w:pPr>
        <w:pStyle w:val="Heading1"/>
      </w:pPr>
      <w:r>
        <w:t xml:space="preserve"> </w:t>
      </w:r>
      <w:r w:rsidR="003371C4">
        <w:t>Experimenting with Neural Networks</w:t>
      </w:r>
    </w:p>
    <w:p w14:paraId="75F0A001" w14:textId="608C33AA" w:rsidR="00305B31" w:rsidRPr="00305B31" w:rsidRDefault="00305B31" w:rsidP="00305B31">
      <w:r>
        <w:tab/>
        <w:t xml:space="preserve">Building an image classification system with </w:t>
      </w:r>
      <w:proofErr w:type="spellStart"/>
      <w:r>
        <w:t>Keras</w:t>
      </w:r>
      <w:proofErr w:type="spellEnd"/>
      <w:r>
        <w:t xml:space="preserve"> and </w:t>
      </w:r>
      <w:proofErr w:type="spellStart"/>
      <w:r>
        <w:t>Tensorflow</w:t>
      </w:r>
      <w:proofErr w:type="spellEnd"/>
      <w:r>
        <w:t xml:space="preserve"> provides an efficient framework for neural network experimentation and parameter manipulation.</w:t>
      </w:r>
    </w:p>
    <w:p w14:paraId="7716A7B2" w14:textId="07506B77" w:rsidR="00B67BBA" w:rsidRDefault="005A5A81" w:rsidP="00B67BBA">
      <w:pPr>
        <w:pStyle w:val="Heading2"/>
      </w:pPr>
      <w:r>
        <w:t xml:space="preserve">Data </w:t>
      </w:r>
      <w:r w:rsidR="005126D7">
        <w:t>Collection</w:t>
      </w:r>
    </w:p>
    <w:p w14:paraId="2181CBCF" w14:textId="77777777" w:rsidR="00EB2012" w:rsidRDefault="005F26DB" w:rsidP="001E5917">
      <w:r>
        <w:tab/>
        <w:t xml:space="preserve">Yelp.com </w:t>
      </w:r>
      <w:r w:rsidR="0059262B">
        <w:t xml:space="preserve">assists hungry patrons </w:t>
      </w:r>
      <w:r w:rsidR="009B2857">
        <w:t>in finding</w:t>
      </w:r>
      <w:r w:rsidR="0059262B">
        <w:t xml:space="preserve"> new and exciting rest</w:t>
      </w:r>
      <w:r w:rsidR="009B2857">
        <w:t>a</w:t>
      </w:r>
      <w:r w:rsidR="0059262B">
        <w:t xml:space="preserve">urants by </w:t>
      </w:r>
      <w:r>
        <w:t>collects pictures and business reviews from users.</w:t>
      </w:r>
      <w:r w:rsidR="009B2857">
        <w:t xml:space="preserve">  A subset of their knowledge graph is anonymized and </w:t>
      </w:r>
      <w:proofErr w:type="spellStart"/>
      <w:r w:rsidR="009B2857">
        <w:t>publically</w:t>
      </w:r>
      <w:proofErr w:type="spellEnd"/>
      <w:r w:rsidR="009B2857">
        <w:t xml:space="preserve"> shared for the research community</w:t>
      </w:r>
      <w:sdt>
        <w:sdtPr>
          <w:id w:val="700137548"/>
          <w:citation/>
        </w:sdtPr>
        <w:sdtContent>
          <w:r w:rsidR="009B2857">
            <w:fldChar w:fldCharType="begin"/>
          </w:r>
          <w:r w:rsidR="009B2857">
            <w:instrText xml:space="preserve"> CITATION Yel20 \l 1033 </w:instrText>
          </w:r>
          <w:r w:rsidR="009B2857">
            <w:fldChar w:fldCharType="separate"/>
          </w:r>
          <w:r w:rsidR="009B2857">
            <w:rPr>
              <w:noProof/>
            </w:rPr>
            <w:t xml:space="preserve"> (Yelp.com, 2020)</w:t>
          </w:r>
          <w:r w:rsidR="009B2857">
            <w:fldChar w:fldCharType="end"/>
          </w:r>
        </w:sdtContent>
      </w:sdt>
      <w:r w:rsidR="009B2857">
        <w:t xml:space="preserve">.  </w:t>
      </w:r>
      <w:r w:rsidR="00B67BBA">
        <w:t>T</w:t>
      </w:r>
      <w:r w:rsidR="009B2857">
        <w:t xml:space="preserve">his export </w:t>
      </w:r>
      <w:r w:rsidR="00B67BBA">
        <w:t xml:space="preserve">contains 160,000 </w:t>
      </w:r>
      <w:r w:rsidR="00B67BBA">
        <w:lastRenderedPageBreak/>
        <w:t>(</w:t>
      </w:r>
      <w:r w:rsidR="009B2857">
        <w:t>5.4 GiB</w:t>
      </w:r>
      <w:r w:rsidR="00B67BBA">
        <w:t>)</w:t>
      </w:r>
      <w:r w:rsidR="009B2857">
        <w:t xml:space="preserve"> high-resolution JPEG images and </w:t>
      </w:r>
      <w:r w:rsidR="00B67BBA">
        <w:t xml:space="preserve">associated </w:t>
      </w:r>
      <w:r w:rsidR="009B2857">
        <w:t>metadata</w:t>
      </w:r>
      <w:r w:rsidR="00B67BBA">
        <w:t xml:space="preserve">, such as its category: food, drink, indoor, outdoor, </w:t>
      </w:r>
      <w:r w:rsidR="001F4DA2">
        <w:t>or</w:t>
      </w:r>
      <w:r w:rsidR="00B67BBA">
        <w:t xml:space="preserve"> menu</w:t>
      </w:r>
      <w:r w:rsidR="00772180">
        <w:t xml:space="preserve">.  </w:t>
      </w:r>
    </w:p>
    <w:p w14:paraId="67B66B36" w14:textId="446B5C9A" w:rsidR="00EB2012" w:rsidRDefault="00A81A8F" w:rsidP="00EB2012">
      <w:pPr>
        <w:pStyle w:val="Heading2"/>
      </w:pPr>
      <w:r>
        <w:t>Preparing and Loading</w:t>
      </w:r>
    </w:p>
    <w:p w14:paraId="5C107D81" w14:textId="6EEABB85" w:rsidR="00867BD8" w:rsidRDefault="00EB2012" w:rsidP="00EB2012">
      <w:r>
        <w:tab/>
      </w:r>
      <w:proofErr w:type="spellStart"/>
      <w:r>
        <w:t>Keras</w:t>
      </w:r>
      <w:proofErr w:type="spellEnd"/>
      <w:r>
        <w:t>’</w:t>
      </w:r>
      <w:r>
        <w:t xml:space="preserve"> </w:t>
      </w:r>
      <w:proofErr w:type="spellStart"/>
      <w:r w:rsidRPr="00EB2012">
        <w:rPr>
          <w:rFonts w:ascii="Courier New" w:hAnsi="Courier New" w:cs="Courier New"/>
          <w:sz w:val="20"/>
          <w:szCs w:val="20"/>
        </w:rPr>
        <w:t>image_dataset_from_directory</w:t>
      </w:r>
      <w:proofErr w:type="spellEnd"/>
      <w:r>
        <w:t xml:space="preserve"> is a utility method for </w:t>
      </w:r>
      <w:r>
        <w:t>loading batches of reading images and uses the folder name as the label.  Using this function requires the files to be sorted in advance (see Figure 2).  The sort operation also produces a normalized grey-scale duplicate for experimenting with different input sizes</w:t>
      </w:r>
      <w:r w:rsidR="005126D7">
        <w:t>.</w:t>
      </w:r>
      <w:r w:rsidR="00867BD8">
        <w:t xml:space="preserve">  After completing these operations, the content was </w:t>
      </w:r>
      <w:proofErr w:type="gramStart"/>
      <w:r w:rsidR="00867BD8">
        <w:t>lazy-loaded</w:t>
      </w:r>
      <w:proofErr w:type="gramEnd"/>
      <w:r w:rsidR="00867BD8">
        <w:t xml:space="preserve"> into an Amazon </w:t>
      </w:r>
      <w:proofErr w:type="spellStart"/>
      <w:r w:rsidR="00867BD8">
        <w:t>SageMaker</w:t>
      </w:r>
      <w:proofErr w:type="spellEnd"/>
      <w:r w:rsidR="00867BD8">
        <w:t xml:space="preserve"> </w:t>
      </w:r>
      <w:r w:rsidR="00487053">
        <w:t>ml.c5.9xlarge</w:t>
      </w:r>
      <w:r w:rsidR="00487053">
        <w:t xml:space="preserve"> </w:t>
      </w:r>
      <w:r w:rsidR="00867BD8">
        <w:t>Notebook (see Figure 3).  Despite the instance having 72GiB of memory, the notebook crashes if the images exceed 128x128 pixels.  However, the accuracy of 64x64 was comparable and used 75% less memory.</w:t>
      </w:r>
      <w:r w:rsidR="00487053">
        <w:t xml:space="preserve">  Another challenge came from the utility method ships with TF 2.4-prerelease and is installable via the command </w:t>
      </w:r>
      <w:r w:rsidR="00487053" w:rsidRPr="00487053">
        <w:rPr>
          <w:rFonts w:ascii="Courier New" w:hAnsi="Courier New" w:cs="Courier New"/>
          <w:sz w:val="20"/>
          <w:szCs w:val="20"/>
        </w:rPr>
        <w:t xml:space="preserve">pip install </w:t>
      </w:r>
      <w:proofErr w:type="spellStart"/>
      <w:r w:rsidR="00487053" w:rsidRPr="00487053">
        <w:rPr>
          <w:rFonts w:ascii="Courier New" w:hAnsi="Courier New" w:cs="Courier New"/>
          <w:sz w:val="20"/>
          <w:szCs w:val="20"/>
        </w:rPr>
        <w:t>tf</w:t>
      </w:r>
      <w:proofErr w:type="spellEnd"/>
      <w:r w:rsidR="00487053" w:rsidRPr="00487053">
        <w:rPr>
          <w:rFonts w:ascii="Courier New" w:hAnsi="Courier New" w:cs="Courier New"/>
          <w:sz w:val="20"/>
          <w:szCs w:val="20"/>
        </w:rPr>
        <w:t>-nightly</w:t>
      </w:r>
      <w:r w:rsidR="00487053">
        <w:t>.</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5265"/>
        <w:gridCol w:w="4085"/>
      </w:tblGrid>
      <w:tr w:rsidR="00955CDD" w14:paraId="484C961D" w14:textId="77777777" w:rsidTr="00955CDD">
        <w:trPr>
          <w:trHeight w:val="4238"/>
        </w:trPr>
        <w:tc>
          <w:tcPr>
            <w:tcW w:w="4675" w:type="dxa"/>
          </w:tcPr>
          <w:p w14:paraId="0E68E3A5" w14:textId="2C400828" w:rsidR="00867BD8" w:rsidRDefault="00867BD8" w:rsidP="00867BD8">
            <w:pPr>
              <w:pStyle w:val="Caption"/>
            </w:pPr>
            <w:r>
              <w:t>Figure 2: Preprocessing Files</w:t>
            </w:r>
          </w:p>
          <w:p w14:paraId="2F85BCED" w14:textId="38AD9422" w:rsidR="00867BD8" w:rsidRPr="00867BD8" w:rsidRDefault="00867BD8" w:rsidP="00867BD8">
            <w:r>
              <w:rPr>
                <w:noProof/>
              </w:rPr>
              <w:drawing>
                <wp:inline distT="0" distB="0" distL="0" distR="0" wp14:anchorId="7618B37D" wp14:editId="4A1C1E50">
                  <wp:extent cx="3206448" cy="19831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46196" cy="2069613"/>
                          </a:xfrm>
                          <a:prstGeom prst="rect">
                            <a:avLst/>
                          </a:prstGeom>
                        </pic:spPr>
                      </pic:pic>
                    </a:graphicData>
                  </a:graphic>
                </wp:inline>
              </w:drawing>
            </w:r>
          </w:p>
          <w:p w14:paraId="1AE36DA1" w14:textId="77777777" w:rsidR="00867BD8" w:rsidRDefault="00867BD8" w:rsidP="00EB2012"/>
        </w:tc>
        <w:tc>
          <w:tcPr>
            <w:tcW w:w="4675" w:type="dxa"/>
          </w:tcPr>
          <w:p w14:paraId="14152EA0" w14:textId="77777777" w:rsidR="00867BD8" w:rsidRDefault="00867BD8" w:rsidP="00867BD8">
            <w:pPr>
              <w:pStyle w:val="Caption"/>
            </w:pPr>
            <w:r>
              <w:t>Figure 3: Load Content</w:t>
            </w:r>
          </w:p>
          <w:p w14:paraId="21F17CC7" w14:textId="1641538F" w:rsidR="00867BD8" w:rsidRPr="00867BD8" w:rsidRDefault="00867BD8" w:rsidP="00867BD8">
            <w:pPr>
              <w:jc w:val="center"/>
            </w:pPr>
            <w:r>
              <w:rPr>
                <w:noProof/>
              </w:rPr>
              <w:drawing>
                <wp:inline distT="0" distB="0" distL="0" distR="0" wp14:anchorId="632F5982" wp14:editId="4EE33EAF">
                  <wp:extent cx="2273885" cy="226818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80558" cy="2374592"/>
                          </a:xfrm>
                          <a:prstGeom prst="rect">
                            <a:avLst/>
                          </a:prstGeom>
                        </pic:spPr>
                      </pic:pic>
                    </a:graphicData>
                  </a:graphic>
                </wp:inline>
              </w:drawing>
            </w:r>
          </w:p>
        </w:tc>
      </w:tr>
    </w:tbl>
    <w:p w14:paraId="00FEC2D8" w14:textId="54605BF2" w:rsidR="00453C1D" w:rsidRDefault="00453C1D" w:rsidP="00EB2012"/>
    <w:p w14:paraId="122B275F" w14:textId="243E159E" w:rsidR="009737D0" w:rsidRDefault="008E7D0B" w:rsidP="009737D0">
      <w:pPr>
        <w:pStyle w:val="Heading2"/>
      </w:pPr>
      <w:r>
        <w:t>Training Model</w:t>
      </w:r>
    </w:p>
    <w:p w14:paraId="0F14CA8B" w14:textId="5FCEFE77" w:rsidR="001E5917" w:rsidRDefault="00487053" w:rsidP="00487053">
      <w:r>
        <w:tab/>
      </w:r>
      <w:proofErr w:type="spellStart"/>
      <w:r>
        <w:t>Tensorflow’s</w:t>
      </w:r>
      <w:proofErr w:type="spellEnd"/>
      <w:r>
        <w:t xml:space="preserve"> tutorials include an image classification example with different types of flowers</w:t>
      </w:r>
      <w:sdt>
        <w:sdtPr>
          <w:id w:val="526460619"/>
          <w:citation/>
        </w:sdtPr>
        <w:sdtContent>
          <w:r>
            <w:fldChar w:fldCharType="begin"/>
          </w:r>
          <w:r>
            <w:instrText xml:space="preserve"> CITATION Ten20 \l 1033 </w:instrText>
          </w:r>
          <w:r>
            <w:fldChar w:fldCharType="separate"/>
          </w:r>
          <w:r>
            <w:rPr>
              <w:noProof/>
            </w:rPr>
            <w:t xml:space="preserve"> (Tensorflow, 2020)</w:t>
          </w:r>
          <w:r>
            <w:fldChar w:fldCharType="end"/>
          </w:r>
        </w:sdtContent>
      </w:sdt>
      <w:r>
        <w:t xml:space="preserve">.  </w:t>
      </w:r>
      <w:r w:rsidR="007E315A">
        <w:t>Their vanilla model</w:t>
      </w:r>
      <w:r w:rsidR="00900DCE">
        <w:t xml:space="preserve"> (see Figure 4)</w:t>
      </w:r>
      <w:r w:rsidR="007E315A">
        <w:t xml:space="preserve"> begins with (1) an input layer </w:t>
      </w:r>
      <w:r w:rsidR="007E315A">
        <w:lastRenderedPageBreak/>
        <w:t>equal to the image batch shape, (2) then feeding this into a series of 2-D c</w:t>
      </w:r>
      <w:r w:rsidR="007E315A" w:rsidRPr="007E315A">
        <w:t>onvolutional</w:t>
      </w:r>
      <w:r w:rsidR="007E315A">
        <w:t xml:space="preserve"> and max-pooling.  This approach partitions the graphic into sections and locally reduces each unit.  Next, the final output of the Conv2D steps is (3) fully connected with a join-combiner construct.  This layer (4) connects into a dense layer with one neuron per class.</w:t>
      </w:r>
    </w:p>
    <w:tbl>
      <w:tblPr>
        <w:tblStyle w:val="TableGrid"/>
        <w:tblW w:w="0" w:type="auto"/>
        <w:tblLook w:val="04A0" w:firstRow="1" w:lastRow="0" w:firstColumn="1" w:lastColumn="0" w:noHBand="0" w:noVBand="1"/>
      </w:tblPr>
      <w:tblGrid>
        <w:gridCol w:w="5305"/>
        <w:gridCol w:w="3420"/>
      </w:tblGrid>
      <w:tr w:rsidR="008E7D0B" w14:paraId="2AB38BFC" w14:textId="77777777" w:rsidTr="008E7D0B">
        <w:trPr>
          <w:trHeight w:val="3734"/>
        </w:trPr>
        <w:tc>
          <w:tcPr>
            <w:tcW w:w="5305" w:type="dxa"/>
          </w:tcPr>
          <w:p w14:paraId="2880F346" w14:textId="7CD01248" w:rsidR="008E7D0B" w:rsidRDefault="008E7D0B" w:rsidP="008E7D0B">
            <w:pPr>
              <w:pStyle w:val="Caption"/>
              <w:rPr>
                <w:noProof/>
              </w:rPr>
            </w:pPr>
            <w:r>
              <w:rPr>
                <w:noProof/>
              </w:rPr>
              <w:t>Figure 4: Train Model</w:t>
            </w:r>
          </w:p>
          <w:p w14:paraId="2B7B0E6B" w14:textId="760181DE" w:rsidR="008E7D0B" w:rsidRDefault="008E7D0B" w:rsidP="00487053">
            <w:r>
              <w:rPr>
                <w:noProof/>
              </w:rPr>
              <w:drawing>
                <wp:inline distT="0" distB="0" distL="0" distR="0" wp14:anchorId="32E01FC1" wp14:editId="23B28242">
                  <wp:extent cx="3197595" cy="2040024"/>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49329" cy="2073030"/>
                          </a:xfrm>
                          <a:prstGeom prst="rect">
                            <a:avLst/>
                          </a:prstGeom>
                        </pic:spPr>
                      </pic:pic>
                    </a:graphicData>
                  </a:graphic>
                </wp:inline>
              </w:drawing>
            </w:r>
          </w:p>
        </w:tc>
        <w:tc>
          <w:tcPr>
            <w:tcW w:w="3420" w:type="dxa"/>
          </w:tcPr>
          <w:p w14:paraId="259FC141" w14:textId="1436F74E" w:rsidR="008E7D0B" w:rsidRDefault="008E7D0B" w:rsidP="008E7D0B">
            <w:pPr>
              <w:pStyle w:val="Caption"/>
              <w:rPr>
                <w:noProof/>
              </w:rPr>
            </w:pPr>
            <w:r>
              <w:rPr>
                <w:noProof/>
              </w:rPr>
              <w:t xml:space="preserve">Figure </w:t>
            </w:r>
            <w:r w:rsidR="00900DCE">
              <w:rPr>
                <w:noProof/>
              </w:rPr>
              <w:t>5</w:t>
            </w:r>
            <w:r>
              <w:rPr>
                <w:noProof/>
              </w:rPr>
              <w:t xml:space="preserve">: </w:t>
            </w:r>
            <w:r>
              <w:rPr>
                <w:noProof/>
              </w:rPr>
              <w:t>Results</w:t>
            </w:r>
          </w:p>
          <w:p w14:paraId="2AE4E861" w14:textId="52677D60" w:rsidR="007E315A" w:rsidRDefault="008E7D0B" w:rsidP="00487053">
            <w:r>
              <w:rPr>
                <w:noProof/>
              </w:rPr>
              <w:drawing>
                <wp:inline distT="0" distB="0" distL="0" distR="0" wp14:anchorId="6741A902" wp14:editId="16507701">
                  <wp:extent cx="2002704" cy="198252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51982" cy="2031307"/>
                          </a:xfrm>
                          <a:prstGeom prst="rect">
                            <a:avLst/>
                          </a:prstGeom>
                        </pic:spPr>
                      </pic:pic>
                    </a:graphicData>
                  </a:graphic>
                </wp:inline>
              </w:drawing>
            </w:r>
          </w:p>
        </w:tc>
      </w:tr>
    </w:tbl>
    <w:p w14:paraId="17AE10C1" w14:textId="3B7D6220" w:rsidR="007E315A" w:rsidRDefault="007E315A" w:rsidP="00487053"/>
    <w:p w14:paraId="542A46CE" w14:textId="659A048A" w:rsidR="008E7D0B" w:rsidRDefault="00900DCE" w:rsidP="008E7D0B">
      <w:pPr>
        <w:pStyle w:val="Heading2"/>
      </w:pPr>
      <w:r>
        <w:t>Reducing overfitting</w:t>
      </w:r>
    </w:p>
    <w:p w14:paraId="571ADAA2" w14:textId="77777777" w:rsidR="008A3B6B" w:rsidRDefault="00900DCE" w:rsidP="00900DCE">
      <w:r>
        <w:tab/>
      </w:r>
      <w:r w:rsidR="00CA00C3">
        <w:t>Suppose the training accuracy is nearly perfect, and the validation line makes a cup. In that case,</w:t>
      </w:r>
      <w:r>
        <w:t xml:space="preserve"> it could be evidence of overfitting (see Figure 5).</w:t>
      </w:r>
      <w:r w:rsidR="00CA00C3">
        <w:t xml:space="preserve">  Models that are overfitted or under fitted are not generalizable and do not perform well in production environments.  One solution is to apply a drop-out filter to randomly </w:t>
      </w:r>
      <w:r w:rsidR="00F53F5C">
        <w:t xml:space="preserve">remove </w:t>
      </w:r>
      <w:r w:rsidR="00CA00C3">
        <w:t xml:space="preserve">activation </w:t>
      </w:r>
      <w:r w:rsidR="00F53F5C">
        <w:t xml:space="preserve">signals </w:t>
      </w:r>
      <w:r w:rsidR="00CA00C3">
        <w:t>between layers</w:t>
      </w:r>
      <w:sdt>
        <w:sdtPr>
          <w:id w:val="208845603"/>
          <w:citation/>
        </w:sdtPr>
        <w:sdtContent>
          <w:r w:rsidR="00CA00C3">
            <w:fldChar w:fldCharType="begin"/>
          </w:r>
          <w:r w:rsidR="00CA00C3">
            <w:instrText xml:space="preserve"> CITATION Sri14 \l 1033 </w:instrText>
          </w:r>
          <w:r w:rsidR="00CA00C3">
            <w:fldChar w:fldCharType="separate"/>
          </w:r>
          <w:r w:rsidR="00CA00C3">
            <w:rPr>
              <w:noProof/>
            </w:rPr>
            <w:t xml:space="preserve"> (Srivastava, Hinton, Krizhevsky, &amp; Sutskever, 2014)</w:t>
          </w:r>
          <w:r w:rsidR="00CA00C3">
            <w:fldChar w:fldCharType="end"/>
          </w:r>
        </w:sdtContent>
      </w:sdt>
      <w:r w:rsidR="00CA00C3">
        <w:t>.</w:t>
      </w:r>
      <w:r w:rsidR="00F0091C">
        <w:t xml:space="preserve">  Another approach is to manipulate the training input to include transformations like zooming, cropping, and rotations</w:t>
      </w:r>
      <w:r w:rsidR="00C63FF5">
        <w:t xml:space="preserve"> (see Figure 6)</w:t>
      </w:r>
      <w:r w:rsidR="00F0091C">
        <w:t>.</w:t>
      </w:r>
      <w:r w:rsidR="00955CDD">
        <w:t xml:space="preserve">  </w:t>
      </w:r>
    </w:p>
    <w:p w14:paraId="45848A75" w14:textId="5165F14B" w:rsidR="00955CDD" w:rsidRDefault="00955CDD" w:rsidP="008A3B6B">
      <w:pPr>
        <w:ind w:firstLine="720"/>
      </w:pPr>
      <w:r>
        <w:t>After making these changes, the training and validation curve more closely overlap, providing greater confidence that the model will be around 86% accurate in production</w:t>
      </w:r>
      <w:r w:rsidR="00C63FF5">
        <w:t xml:space="preserve"> (see Figure 7)</w:t>
      </w:r>
      <w:r>
        <w:t>.</w:t>
      </w:r>
      <w:r w:rsidR="008A3B6B">
        <w:t xml:space="preserve">  These results are reasonable, given only ten iterations (epochs) of training time.  Using a </w:t>
      </w:r>
      <w:proofErr w:type="gramStart"/>
      <w:r w:rsidR="008A3B6B">
        <w:t>34 core</w:t>
      </w:r>
      <w:proofErr w:type="gramEnd"/>
      <w:r w:rsidR="008A3B6B">
        <w:t xml:space="preserve"> cloud instance still takes 6.5 minutes, highlighting the need for hardware acceleration, such as General Purpose Graphic </w:t>
      </w:r>
      <w:r w:rsidR="008A3B6B">
        <w:t xml:space="preserve">Processing </w:t>
      </w:r>
      <w:r w:rsidR="008A3B6B">
        <w:t xml:space="preserve">Units (GPGPUs). </w:t>
      </w:r>
    </w:p>
    <w:tbl>
      <w:tblPr>
        <w:tblStyle w:val="TableGrid"/>
        <w:tblW w:w="0" w:type="auto"/>
        <w:tblLook w:val="04A0" w:firstRow="1" w:lastRow="0" w:firstColumn="1" w:lastColumn="0" w:noHBand="0" w:noVBand="1"/>
      </w:tblPr>
      <w:tblGrid>
        <w:gridCol w:w="5459"/>
        <w:gridCol w:w="3891"/>
      </w:tblGrid>
      <w:tr w:rsidR="00955CDD" w14:paraId="64387050" w14:textId="77777777" w:rsidTr="00955CDD">
        <w:trPr>
          <w:trHeight w:val="4310"/>
        </w:trPr>
        <w:tc>
          <w:tcPr>
            <w:tcW w:w="5485" w:type="dxa"/>
          </w:tcPr>
          <w:p w14:paraId="63AECC02" w14:textId="77777777" w:rsidR="00680668" w:rsidRDefault="00680668" w:rsidP="00680668">
            <w:pPr>
              <w:pStyle w:val="Caption"/>
            </w:pPr>
            <w:r>
              <w:lastRenderedPageBreak/>
              <w:t>Figure 6: Remove overfitting</w:t>
            </w:r>
          </w:p>
          <w:p w14:paraId="7E42A5F9" w14:textId="018F3CC7" w:rsidR="00680668" w:rsidRPr="00680668" w:rsidRDefault="00680668" w:rsidP="00955CDD">
            <w:pPr>
              <w:jc w:val="center"/>
            </w:pPr>
            <w:r>
              <w:rPr>
                <w:noProof/>
              </w:rPr>
              <w:drawing>
                <wp:inline distT="0" distB="0" distL="0" distR="0" wp14:anchorId="6F1B5B95" wp14:editId="3D0B5FA8">
                  <wp:extent cx="2638425" cy="234703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40004" cy="2526353"/>
                          </a:xfrm>
                          <a:prstGeom prst="rect">
                            <a:avLst/>
                          </a:prstGeom>
                        </pic:spPr>
                      </pic:pic>
                    </a:graphicData>
                  </a:graphic>
                </wp:inline>
              </w:drawing>
            </w:r>
          </w:p>
        </w:tc>
        <w:tc>
          <w:tcPr>
            <w:tcW w:w="3865" w:type="dxa"/>
          </w:tcPr>
          <w:p w14:paraId="46F1C5E5" w14:textId="77777777" w:rsidR="00680668" w:rsidRDefault="00680668" w:rsidP="00680668">
            <w:pPr>
              <w:pStyle w:val="Caption"/>
            </w:pPr>
            <w:r>
              <w:t xml:space="preserve">Figure 7: Results </w:t>
            </w:r>
          </w:p>
          <w:p w14:paraId="3DDCB086" w14:textId="77777777" w:rsidR="00955CDD" w:rsidRDefault="00955CDD" w:rsidP="00955CDD">
            <w:r>
              <w:rPr>
                <w:noProof/>
              </w:rPr>
              <w:drawing>
                <wp:inline distT="0" distB="0" distL="0" distR="0" wp14:anchorId="684D9BA0" wp14:editId="01900090">
                  <wp:extent cx="2333625" cy="22899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34341" cy="2388777"/>
                          </a:xfrm>
                          <a:prstGeom prst="rect">
                            <a:avLst/>
                          </a:prstGeom>
                        </pic:spPr>
                      </pic:pic>
                    </a:graphicData>
                  </a:graphic>
                </wp:inline>
              </w:drawing>
            </w:r>
          </w:p>
          <w:p w14:paraId="5DE6397E" w14:textId="693C0019" w:rsidR="00955CDD" w:rsidRPr="00955CDD" w:rsidRDefault="00955CDD" w:rsidP="00955CDD"/>
        </w:tc>
      </w:tr>
    </w:tbl>
    <w:p w14:paraId="119CEE80" w14:textId="77777777" w:rsidR="00680668" w:rsidRPr="00900DCE" w:rsidRDefault="00680668" w:rsidP="00900DCE"/>
    <w:sectPr w:rsidR="00680668" w:rsidRPr="00900DCE" w:rsidSect="00877007">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9FBCAF" w14:textId="77777777" w:rsidR="00FE64F8" w:rsidRDefault="00FE64F8" w:rsidP="0082223F">
      <w:pPr>
        <w:spacing w:line="240" w:lineRule="auto"/>
      </w:pPr>
      <w:r>
        <w:separator/>
      </w:r>
    </w:p>
  </w:endnote>
  <w:endnote w:type="continuationSeparator" w:id="0">
    <w:p w14:paraId="7CFDEFAD" w14:textId="77777777" w:rsidR="00FE64F8" w:rsidRDefault="00FE64F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2BDC44" w14:textId="77777777" w:rsidR="00FE64F8" w:rsidRDefault="00FE64F8" w:rsidP="0082223F">
      <w:pPr>
        <w:spacing w:line="240" w:lineRule="auto"/>
      </w:pPr>
      <w:r>
        <w:separator/>
      </w:r>
    </w:p>
  </w:footnote>
  <w:footnote w:type="continuationSeparator" w:id="0">
    <w:p w14:paraId="20F72038" w14:textId="77777777" w:rsidR="00FE64F8" w:rsidRDefault="00FE64F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50908D8"/>
    <w:multiLevelType w:val="hybridMultilevel"/>
    <w:tmpl w:val="C2AA9630"/>
    <w:lvl w:ilvl="0" w:tplc="7800144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25399"/>
    <w:rsid w:val="00033D6B"/>
    <w:rsid w:val="00036708"/>
    <w:rsid w:val="00036F58"/>
    <w:rsid w:val="00040165"/>
    <w:rsid w:val="00063962"/>
    <w:rsid w:val="000707AF"/>
    <w:rsid w:val="00075B7F"/>
    <w:rsid w:val="00085524"/>
    <w:rsid w:val="00134BF0"/>
    <w:rsid w:val="00183597"/>
    <w:rsid w:val="001B27C4"/>
    <w:rsid w:val="001B6A1C"/>
    <w:rsid w:val="001B7044"/>
    <w:rsid w:val="001D4CE1"/>
    <w:rsid w:val="001D6A16"/>
    <w:rsid w:val="001E00CA"/>
    <w:rsid w:val="001E2342"/>
    <w:rsid w:val="001E5917"/>
    <w:rsid w:val="001F4DA2"/>
    <w:rsid w:val="002449D8"/>
    <w:rsid w:val="002806B7"/>
    <w:rsid w:val="00305B31"/>
    <w:rsid w:val="003371C4"/>
    <w:rsid w:val="003641D9"/>
    <w:rsid w:val="00395E68"/>
    <w:rsid w:val="003F4714"/>
    <w:rsid w:val="00401D65"/>
    <w:rsid w:val="004223E8"/>
    <w:rsid w:val="00424108"/>
    <w:rsid w:val="00437AD3"/>
    <w:rsid w:val="004455DB"/>
    <w:rsid w:val="00453C1D"/>
    <w:rsid w:val="00487053"/>
    <w:rsid w:val="004A784B"/>
    <w:rsid w:val="005126D7"/>
    <w:rsid w:val="0059262B"/>
    <w:rsid w:val="005A5A81"/>
    <w:rsid w:val="005B7079"/>
    <w:rsid w:val="005D62BE"/>
    <w:rsid w:val="005E5BB4"/>
    <w:rsid w:val="005E61CE"/>
    <w:rsid w:val="005F26DB"/>
    <w:rsid w:val="006115CA"/>
    <w:rsid w:val="0063558E"/>
    <w:rsid w:val="00680668"/>
    <w:rsid w:val="006B5C56"/>
    <w:rsid w:val="006D793E"/>
    <w:rsid w:val="00724F18"/>
    <w:rsid w:val="0073677D"/>
    <w:rsid w:val="00772180"/>
    <w:rsid w:val="007D02B8"/>
    <w:rsid w:val="007E315A"/>
    <w:rsid w:val="0082223F"/>
    <w:rsid w:val="00836E03"/>
    <w:rsid w:val="00867BD8"/>
    <w:rsid w:val="00877007"/>
    <w:rsid w:val="008915AB"/>
    <w:rsid w:val="008A3B6B"/>
    <w:rsid w:val="008B5129"/>
    <w:rsid w:val="008E7D0B"/>
    <w:rsid w:val="00900DCE"/>
    <w:rsid w:val="00917F44"/>
    <w:rsid w:val="00955CDD"/>
    <w:rsid w:val="009737D0"/>
    <w:rsid w:val="00974DBB"/>
    <w:rsid w:val="009A757D"/>
    <w:rsid w:val="009B2857"/>
    <w:rsid w:val="00A43F66"/>
    <w:rsid w:val="00A45D87"/>
    <w:rsid w:val="00A524F4"/>
    <w:rsid w:val="00A81A8F"/>
    <w:rsid w:val="00A84A44"/>
    <w:rsid w:val="00B13ADF"/>
    <w:rsid w:val="00B14301"/>
    <w:rsid w:val="00B42FF4"/>
    <w:rsid w:val="00B67BBA"/>
    <w:rsid w:val="00B82B0E"/>
    <w:rsid w:val="00B83595"/>
    <w:rsid w:val="00B85F69"/>
    <w:rsid w:val="00BA03F0"/>
    <w:rsid w:val="00BA621A"/>
    <w:rsid w:val="00C24767"/>
    <w:rsid w:val="00C54DC8"/>
    <w:rsid w:val="00C63FF5"/>
    <w:rsid w:val="00C73692"/>
    <w:rsid w:val="00C93BB7"/>
    <w:rsid w:val="00CA00C3"/>
    <w:rsid w:val="00CA24B8"/>
    <w:rsid w:val="00CB25E9"/>
    <w:rsid w:val="00CC2A20"/>
    <w:rsid w:val="00D0165E"/>
    <w:rsid w:val="00D75C7B"/>
    <w:rsid w:val="00D85C7B"/>
    <w:rsid w:val="00DE2224"/>
    <w:rsid w:val="00E234E9"/>
    <w:rsid w:val="00E35869"/>
    <w:rsid w:val="00E35D7B"/>
    <w:rsid w:val="00E6688E"/>
    <w:rsid w:val="00E82479"/>
    <w:rsid w:val="00E82898"/>
    <w:rsid w:val="00EB2012"/>
    <w:rsid w:val="00ED3713"/>
    <w:rsid w:val="00F0091C"/>
    <w:rsid w:val="00F53F5C"/>
    <w:rsid w:val="00F54771"/>
    <w:rsid w:val="00FE4902"/>
    <w:rsid w:val="00FE64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5D62BE"/>
    <w:pPr>
      <w:ind w:left="720"/>
      <w:contextualSpacing/>
    </w:pPr>
  </w:style>
  <w:style w:type="table" w:styleId="TableGrid">
    <w:name w:val="Table Grid"/>
    <w:basedOn w:val="TableNormal"/>
    <w:uiPriority w:val="39"/>
    <w:rsid w:val="00867BD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2801871">
      <w:bodyDiv w:val="1"/>
      <w:marLeft w:val="0"/>
      <w:marRight w:val="0"/>
      <w:marTop w:val="0"/>
      <w:marBottom w:val="0"/>
      <w:divBdr>
        <w:top w:val="none" w:sz="0" w:space="0" w:color="auto"/>
        <w:left w:val="none" w:sz="0" w:space="0" w:color="auto"/>
        <w:bottom w:val="none" w:sz="0" w:space="0" w:color="auto"/>
        <w:right w:val="none" w:sz="0" w:space="0" w:color="auto"/>
      </w:divBdr>
    </w:div>
    <w:div w:id="444807563">
      <w:bodyDiv w:val="1"/>
      <w:marLeft w:val="0"/>
      <w:marRight w:val="0"/>
      <w:marTop w:val="0"/>
      <w:marBottom w:val="0"/>
      <w:divBdr>
        <w:top w:val="none" w:sz="0" w:space="0" w:color="auto"/>
        <w:left w:val="none" w:sz="0" w:space="0" w:color="auto"/>
        <w:bottom w:val="none" w:sz="0" w:space="0" w:color="auto"/>
        <w:right w:val="none" w:sz="0" w:space="0" w:color="auto"/>
      </w:divBdr>
    </w:div>
    <w:div w:id="813639876">
      <w:bodyDiv w:val="1"/>
      <w:marLeft w:val="0"/>
      <w:marRight w:val="0"/>
      <w:marTop w:val="0"/>
      <w:marBottom w:val="0"/>
      <w:divBdr>
        <w:top w:val="none" w:sz="0" w:space="0" w:color="auto"/>
        <w:left w:val="none" w:sz="0" w:space="0" w:color="auto"/>
        <w:bottom w:val="none" w:sz="0" w:space="0" w:color="auto"/>
        <w:right w:val="none" w:sz="0" w:space="0" w:color="auto"/>
      </w:divBdr>
    </w:div>
    <w:div w:id="838232509">
      <w:bodyDiv w:val="1"/>
      <w:marLeft w:val="0"/>
      <w:marRight w:val="0"/>
      <w:marTop w:val="0"/>
      <w:marBottom w:val="0"/>
      <w:divBdr>
        <w:top w:val="none" w:sz="0" w:space="0" w:color="auto"/>
        <w:left w:val="none" w:sz="0" w:space="0" w:color="auto"/>
        <w:bottom w:val="none" w:sz="0" w:space="0" w:color="auto"/>
        <w:right w:val="none" w:sz="0" w:space="0" w:color="auto"/>
      </w:divBdr>
    </w:div>
    <w:div w:id="1129474440">
      <w:bodyDiv w:val="1"/>
      <w:marLeft w:val="0"/>
      <w:marRight w:val="0"/>
      <w:marTop w:val="0"/>
      <w:marBottom w:val="0"/>
      <w:divBdr>
        <w:top w:val="none" w:sz="0" w:space="0" w:color="auto"/>
        <w:left w:val="none" w:sz="0" w:space="0" w:color="auto"/>
        <w:bottom w:val="none" w:sz="0" w:space="0" w:color="auto"/>
        <w:right w:val="none" w:sz="0" w:space="0" w:color="auto"/>
      </w:divBdr>
    </w:div>
    <w:div w:id="1292594859">
      <w:bodyDiv w:val="1"/>
      <w:marLeft w:val="0"/>
      <w:marRight w:val="0"/>
      <w:marTop w:val="0"/>
      <w:marBottom w:val="0"/>
      <w:divBdr>
        <w:top w:val="none" w:sz="0" w:space="0" w:color="auto"/>
        <w:left w:val="none" w:sz="0" w:space="0" w:color="auto"/>
        <w:bottom w:val="none" w:sz="0" w:space="0" w:color="auto"/>
        <w:right w:val="none" w:sz="0" w:space="0" w:color="auto"/>
      </w:divBdr>
    </w:div>
    <w:div w:id="1308239311">
      <w:bodyDiv w:val="1"/>
      <w:marLeft w:val="0"/>
      <w:marRight w:val="0"/>
      <w:marTop w:val="0"/>
      <w:marBottom w:val="0"/>
      <w:divBdr>
        <w:top w:val="none" w:sz="0" w:space="0" w:color="auto"/>
        <w:left w:val="none" w:sz="0" w:space="0" w:color="auto"/>
        <w:bottom w:val="none" w:sz="0" w:space="0" w:color="auto"/>
        <w:right w:val="none" w:sz="0" w:space="0" w:color="auto"/>
      </w:divBdr>
    </w:div>
    <w:div w:id="1795128641">
      <w:bodyDiv w:val="1"/>
      <w:marLeft w:val="0"/>
      <w:marRight w:val="0"/>
      <w:marTop w:val="0"/>
      <w:marBottom w:val="0"/>
      <w:divBdr>
        <w:top w:val="none" w:sz="0" w:space="0" w:color="auto"/>
        <w:left w:val="none" w:sz="0" w:space="0" w:color="auto"/>
        <w:bottom w:val="none" w:sz="0" w:space="0" w:color="auto"/>
        <w:right w:val="none" w:sz="0" w:space="0" w:color="auto"/>
      </w:divBdr>
    </w:div>
    <w:div w:id="2137209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b:RefOrder>
  </b:Source>
  <b:Source>
    <b:Tag>Gar19</b:Tag>
    <b:SourceType>JournalArticle</b:SourceType>
    <b:Guid>{1C8760F1-2040-45D5-9539-8CBDD6330FE3}</b:Guid>
    <b:Author>
      <b:Author>
        <b:NameList>
          <b:Person>
            <b:Last>Garbuio</b:Last>
            <b:First>M</b:First>
          </b:Person>
          <b:Person>
            <b:Last>Lin</b:Last>
            <b:First>N</b:First>
          </b:Person>
        </b:NameList>
      </b:Author>
    </b:Author>
    <b:Title>Artificial intelligence as a growth engine</b:Title>
    <b:JournalName>California Management Review</b:JournalName>
    <b:Year>2019</b:Year>
    <b:Pages>59-83</b:Pages>
    <b:Volume>61</b:Volume>
    <b:Issue>2</b:Issue>
    <b:DOI>https://doi-org.proxy1.ncu.edu/10.1177/0008125618811931</b:DOI>
    <b:RefOrder>2</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3</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4</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6</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7</b:RefOrder>
  </b:Source>
  <b:Source>
    <b:Tag>Yel20</b:Tag>
    <b:SourceType>InternetSite</b:SourceType>
    <b:Guid>{B4E634AA-E374-40AC-9EC7-2AE5807AB355}</b:Guid>
    <b:Title>Yelp dataset</b:Title>
    <b:Year>2020</b:Year>
    <b:Author>
      <b:Author>
        <b:Corporate>Yelp.com</b:Corporate>
      </b:Author>
    </b:Author>
    <b:InternetSiteTitle>Yelp.com</b:InternetSiteTitle>
    <b:URL>https://www.yelp.com/dataset/documentation/main</b:URL>
    <b:RefOrder>8</b:RefOrder>
  </b:Source>
  <b:Source>
    <b:Tag>Ten20</b:Tag>
    <b:SourceType>InternetSite</b:SourceType>
    <b:Guid>{C83451C2-2104-4696-8791-55F98C4F316B}</b:Guid>
    <b:Author>
      <b:Author>
        <b:Corporate>Tensorflow</b:Corporate>
      </b:Author>
    </b:Author>
    <b:Title>Image classification</b:Title>
    <b:InternetSiteTitle>Tensorflow.org</b:InternetSiteTitle>
    <b:Year>2020</b:Year>
    <b:URL>https://www.tensorflow.org/tutorials/images/classification</b:URL>
    <b:RefOrder>9</b:RefOrder>
  </b:Source>
  <b:Source>
    <b:Tag>Sri14</b:Tag>
    <b:SourceType>JournalArticle</b:SourceType>
    <b:Guid>{336BDA8F-842C-400B-9079-1C7E66158C2F}</b:Guid>
    <b:Title>Dropout: a simple way to prevent neural networks from overfitting</b:Title>
    <b:Year>2014</b:Year>
    <b:Author>
      <b:Author>
        <b:NameList>
          <b:Person>
            <b:Last>Srivastava</b:Last>
            <b:First>N</b:First>
          </b:Person>
          <b:Person>
            <b:Last>Hinton</b:Last>
            <b:First>G</b:First>
          </b:Person>
          <b:Person>
            <b:Last>Krizhevsky</b:Last>
            <b:First>Z</b:First>
          </b:Person>
          <b:Person>
            <b:Last>Sutskever</b:Last>
            <b:First>Salakhutdinov,</b:First>
            <b:Middle>R</b:Middle>
          </b:Person>
        </b:NameList>
      </b:Author>
    </b:Author>
    <b:JournalName>The Journal of Machine Learning Research</b:JournalName>
    <b:Pages>1929-1955</b:Pages>
    <b:Volume>15</b:Volume>
    <b:DOI>10.5555/2627435.2670313</b:DOI>
    <b:RefOrder>10</b:RefOrder>
  </b:Source>
</b:Sources>
</file>

<file path=customXml/itemProps1.xml><?xml version="1.0" encoding="utf-8"?>
<ds:datastoreItem xmlns:ds="http://schemas.openxmlformats.org/officeDocument/2006/customXml" ds:itemID="{5BE2AF24-C13B-4B8A-8F7B-0C5C5DBF4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6</TotalTime>
  <Pages>7</Pages>
  <Words>1263</Words>
  <Characters>720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93</cp:revision>
  <dcterms:created xsi:type="dcterms:W3CDTF">2019-05-19T17:38:00Z</dcterms:created>
  <dcterms:modified xsi:type="dcterms:W3CDTF">2020-10-12T01:01:00Z</dcterms:modified>
</cp:coreProperties>
</file>